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c45724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c45724b-c7d9-11ec-a5a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W4EMQwDiXxA//8lf6Bo6CBNmgBScb7DwrsFQVOkZPWfZX3UN0nV7rLkvPhLf9d/v6mrB6tLNc/3ssQbpOIJz8Ae4LlsD9wVXhi2TviNZDKF4Lx7/UD6XQf1ZaFcIWA8tNUP/xl3vhpvz2uHXzbyQX1HQvwypokV1/xGMsAmfPO251dkl/jOFhUP6jsnHo64EKYH/HDLxMMQ3PIDy1FROvALVZ3+15GPnrDFU4yHhjrxH+pRBxgO2fV5w418QHSvX0j9ZITQrfNRSIeV+fVBPy0Q06xMafb9wOkt/LHNFs+ZlI31FBX3+VVGW86ui/nRmW1D8aD/Zb69CTz7m/mbm0u/yPXJ/cCvp/bBfQh+FSv3a1sH96vEJEnZzyPpDUs0xNIX8+Nj77vf6BxmIxQ2W8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 in my area in Tex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c45724b-c7d9-11ec-a5a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c45724b-c7d9-11ec-a5a2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c45724b-c7d9-11ec-a5a2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c45724b</dc:title>
  <dc:creator/>
  <cp:keywords/>
  <dcterms:created xsi:type="dcterms:W3CDTF">2026-05-03T10:45:57Z</dcterms:created>
  <dcterms:modified xsi:type="dcterms:W3CDTF">2026-05-03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